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013E7" w:rsidRPr="0010187A" w:rsidRDefault="009013E7" w:rsidP="0010187A">
      <w:pPr>
        <w:rPr>
          <w:rtl/>
        </w:rPr>
      </w:pPr>
      <w:bookmarkStart w:id="0" w:name="_GoBack"/>
      <w:bookmarkEnd w:id="0"/>
    </w:p>
    <w:sectPr w:rsidR="009013E7" w:rsidRPr="0010187A" w:rsidSect="00E57EAB">
      <w:headerReference w:type="default" r:id="rId7"/>
      <w:footerReference w:type="default" r:id="rId8"/>
      <w:type w:val="continuous"/>
      <w:pgSz w:w="12240" w:h="15840"/>
      <w:pgMar w:top="3150" w:right="1041" w:bottom="1440" w:left="1134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09A8" w:rsidRDefault="009409A8" w:rsidP="009A6C5A">
      <w:pPr>
        <w:spacing w:after="0" w:line="240" w:lineRule="auto"/>
      </w:pPr>
      <w:r>
        <w:separator/>
      </w:r>
    </w:p>
  </w:endnote>
  <w:endnote w:type="continuationSeparator" w:id="0">
    <w:p w:rsidR="009409A8" w:rsidRDefault="009409A8" w:rsidP="009A6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  <w:embedRegular r:id="rId1" w:fontKey="{A2871C6C-F0C5-43CA-A3A9-B5819D61A39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1CA8D3C-28DF-404F-A3DF-FD467AFBF923}"/>
    <w:embedBold r:id="rId3" w:fontKey="{65CEB76A-2E06-4A63-8BB3-AFDA455BFA2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CB446431-2432-44FC-8867-B2D0ECFE20C3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5" w:fontKey="{0E1459EB-AF1E-4A44-B11C-00D6F334EAC8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6" w:fontKey="{58B5F2A5-3853-4D77-9224-43129C43A55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113390E3-CEFB-4339-A211-E8E7B351AE47}"/>
    <w:embedBold r:id="rId8" w:fontKey="{9679E2B8-BD8D-4DDE-98E3-CE0FADF04861}"/>
  </w:font>
  <w:font w:name="GE SS Two Light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  <w:embedRegular r:id="rId9" w:fontKey="{DFC01002-295C-4D14-8BF6-5B5B838AEAD3}"/>
  </w:font>
  <w:font w:name="Tajawal ExtraBold">
    <w:panose1 w:val="00000800000000000000"/>
    <w:charset w:val="00"/>
    <w:family w:val="auto"/>
    <w:pitch w:val="variable"/>
    <w:sig w:usb0="8000202F" w:usb1="9000204A" w:usb2="00000008" w:usb3="00000000" w:csb0="00000041" w:csb1="00000000"/>
    <w:embedRegular r:id="rId10" w:fontKey="{EF635C31-1A88-490B-8FF6-4AF9AF03A6C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1" w:fontKey="{2019AA0B-22E5-4F48-ACB6-6A113074A743}"/>
    <w:embedBold r:id="rId12" w:fontKey="{AB42A2D3-901D-4A43-B93E-9304886344F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0D8E1D2D-A1F7-4F18-8338-CDBF05D59D4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544D" w:rsidRDefault="00317774">
    <w:pPr>
      <w:pStyle w:val="Footer"/>
    </w:pPr>
    <w:r>
      <w:rPr>
        <w:rFonts w:asciiTheme="majorBidi" w:hAnsiTheme="majorBidi" w:cstheme="majorBidi"/>
        <w:b/>
        <w:bCs/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41030730" wp14:editId="2C37A5DD">
              <wp:simplePos x="0" y="0"/>
              <wp:positionH relativeFrom="margin">
                <wp:align>center</wp:align>
              </wp:positionH>
              <wp:positionV relativeFrom="paragraph">
                <wp:posOffset>-484909</wp:posOffset>
              </wp:positionV>
              <wp:extent cx="5475479" cy="0"/>
              <wp:effectExtent l="0" t="19050" r="30480" b="19050"/>
              <wp:wrapNone/>
              <wp:docPr id="32" name="Group 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75479" cy="0"/>
                        <a:chOff x="0" y="0"/>
                        <a:chExt cx="5475479" cy="0"/>
                      </a:xfrm>
                    </wpg:grpSpPr>
                    <wps:wsp>
                      <wps:cNvPr id="33" name="Straight Connector 33"/>
                      <wps:cNvCnPr/>
                      <wps:spPr>
                        <a:xfrm flipV="1">
                          <a:off x="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6E4C5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4" name="Straight Connector 34"/>
                      <wps:cNvCnPr/>
                      <wps:spPr>
                        <a:xfrm flipV="1">
                          <a:off x="137922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31505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5" name="Straight Connector 35"/>
                      <wps:cNvCnPr/>
                      <wps:spPr>
                        <a:xfrm flipV="1">
                          <a:off x="275844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80808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7" name="Straight Connector 37"/>
                      <wps:cNvCnPr/>
                      <wps:spPr>
                        <a:xfrm flipV="1">
                          <a:off x="413766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A6987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2DBAB3F" id="Group 32" o:spid="_x0000_s1026" style="position:absolute;margin-left:0;margin-top:-38.2pt;width:431.15pt;height:0;z-index:251668480;mso-position-horizontal:center;mso-position-horizontal-relative:margin" coordsize="5475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">
              <v:line id="Straight Connector 33" o:spid="_x0000_s1027" style="position:absolute;flip:y;visibility:visible;mso-wrap-style:square" from="0,0" to="1337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" strokecolor="#6e4c59" strokeweight="3pt">
                <v:stroke joinstyle="miter"/>
              </v:line>
              <v:line id="Straight Connector 34" o:spid="_x0000_s1028" style="position:absolute;flip:y;visibility:visible;mso-wrap-style:square" from="13792,0" to="2717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" strokecolor="#31505c" strokeweight="3pt">
                <v:stroke joinstyle="miter"/>
              </v:line>
              <v:line id="Straight Connector 35" o:spid="_x0000_s1029" style="position:absolute;flip:y;visibility:visible;mso-wrap-style:square" from="27584,0" to="4096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" strokecolor="gray" strokeweight="3pt">
                <v:stroke joinstyle="miter"/>
              </v:line>
              <v:line id="Straight Connector 37" o:spid="_x0000_s1030" style="position:absolute;flip:y;visibility:visible;mso-wrap-style:square" from="41376,0" to="5475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" strokecolor="#a6987c" strokeweight="3pt">
                <v:stroke joinstyle="miter"/>
              </v:line>
              <w10:wrap anchorx="margin"/>
            </v:group>
          </w:pict>
        </mc:Fallback>
      </mc:AlternateContent>
    </w:r>
    <w:r w:rsidR="004D544D">
      <w:rPr>
        <w:noProof/>
        <w:rtl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166255</wp:posOffset>
              </wp:positionH>
              <wp:positionV relativeFrom="paragraph">
                <wp:posOffset>-621261</wp:posOffset>
              </wp:positionV>
              <wp:extent cx="339436" cy="249382"/>
              <wp:effectExtent l="0" t="0" r="0" b="0"/>
              <wp:wrapNone/>
              <wp:docPr id="36" name="Text Box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436" cy="24938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D544D" w:rsidRPr="00052D9E" w:rsidRDefault="004D544D" w:rsidP="00052D9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  <w:fldChar w:fldCharType="begin"/>
                          </w: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  <w:instrText xml:space="preserve"> PAGE   \* MERGEFORMAT </w:instrText>
                          </w: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  <w:fldChar w:fldCharType="separate"/>
                          </w:r>
                          <w:r w:rsidR="0010187A">
                            <w:rPr>
                              <w:rFonts w:asciiTheme="majorBidi" w:hAnsiTheme="majorBidi" w:cstheme="majorBidi"/>
                              <w:b/>
                              <w:bCs/>
                              <w:noProof/>
                              <w:color w:val="7F7F7F" w:themeColor="text1" w:themeTint="80"/>
                            </w:rPr>
                            <w:t>1</w:t>
                          </w: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noProof/>
                              <w:color w:val="7F7F7F" w:themeColor="text1" w:themeTint="8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8" type="#_x0000_t202" style="position:absolute;margin-left:13.1pt;margin-top:-48.9pt;width:26.75pt;height:19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" filled="f" stroked="f" strokeweight=".5pt">
              <v:textbox>
                <w:txbxContent>
                  <w:p w:rsidR="004D544D" w:rsidRPr="00052D9E" w:rsidRDefault="004D544D" w:rsidP="00052D9E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  <w:fldChar w:fldCharType="begin"/>
                    </w: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  <w:instrText xml:space="preserve"> PAGE   \* MERGEFORMAT </w:instrText>
                    </w: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  <w:fldChar w:fldCharType="separate"/>
                    </w:r>
                    <w:r w:rsidR="0010187A">
                      <w:rPr>
                        <w:rFonts w:asciiTheme="majorBidi" w:hAnsiTheme="majorBidi" w:cstheme="majorBidi"/>
                        <w:b/>
                        <w:bCs/>
                        <w:noProof/>
                        <w:color w:val="7F7F7F" w:themeColor="text1" w:themeTint="80"/>
                      </w:rPr>
                      <w:t>1</w:t>
                    </w:r>
                    <w:r w:rsidRPr="00052D9E">
                      <w:rPr>
                        <w:rFonts w:asciiTheme="majorBidi" w:hAnsiTheme="majorBidi" w:cstheme="majorBidi"/>
                        <w:b/>
                        <w:bCs/>
                        <w:noProof/>
                        <w:color w:val="7F7F7F" w:themeColor="text1" w:themeTint="8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09A8" w:rsidRDefault="009409A8" w:rsidP="009A6C5A">
      <w:pPr>
        <w:spacing w:after="0" w:line="240" w:lineRule="auto"/>
      </w:pPr>
      <w:r>
        <w:separator/>
      </w:r>
    </w:p>
  </w:footnote>
  <w:footnote w:type="continuationSeparator" w:id="0">
    <w:p w:rsidR="009409A8" w:rsidRDefault="009409A8" w:rsidP="009A6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544D" w:rsidRPr="00091204" w:rsidRDefault="004D544D" w:rsidP="00D70A90">
    <w:pPr>
      <w:pStyle w:val="Header"/>
      <w:ind w:left="426" w:right="426"/>
      <w:jc w:val="center"/>
      <w:rPr>
        <w:rFonts w:asciiTheme="majorBidi" w:hAnsiTheme="majorBidi" w:cstheme="majorBidi"/>
        <w:b/>
        <w:bCs/>
        <w:rtl/>
      </w:rPr>
    </w:pPr>
    <w:r w:rsidRPr="00091204">
      <w:rPr>
        <w:rFonts w:asciiTheme="majorBidi" w:hAnsiTheme="majorBidi" w:cstheme="majorBidi"/>
        <w:b/>
        <w:bCs/>
        <w:noProof/>
      </w:rPr>
      <w:drawing>
        <wp:anchor distT="0" distB="0" distL="114300" distR="114300" simplePos="0" relativeHeight="251652096" behindDoc="0" locked="0" layoutInCell="1" allowOverlap="1">
          <wp:simplePos x="0" y="0"/>
          <wp:positionH relativeFrom="margin">
            <wp:posOffset>2095500</wp:posOffset>
          </wp:positionH>
          <wp:positionV relativeFrom="paragraph">
            <wp:posOffset>-1039</wp:posOffset>
          </wp:positionV>
          <wp:extent cx="2202873" cy="1185019"/>
          <wp:effectExtent l="0" t="0" r="6985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873" cy="11850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91204">
      <w:rPr>
        <w:rFonts w:asciiTheme="majorBidi" w:hAnsiTheme="majorBidi" w:cstheme="majorBidi"/>
        <w:b/>
        <w:bCs/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374C8F81" wp14:editId="0F2A0DDA">
              <wp:simplePos x="0" y="0"/>
              <wp:positionH relativeFrom="column">
                <wp:posOffset>4905375</wp:posOffset>
              </wp:positionH>
              <wp:positionV relativeFrom="paragraph">
                <wp:posOffset>95250</wp:posOffset>
              </wp:positionV>
              <wp:extent cx="1609725" cy="89789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9725" cy="8978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D544D" w:rsidRPr="00052D9E" w:rsidRDefault="004D544D" w:rsidP="00091204">
                          <w:pPr>
                            <w:bidi/>
                            <w:spacing w:after="0"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  <w:rtl/>
                            </w:rPr>
                            <w:t>المملكة العربية السعودية</w:t>
                          </w:r>
                        </w:p>
                        <w:p w:rsidR="004D544D" w:rsidRPr="00052D9E" w:rsidRDefault="004D544D" w:rsidP="00091204">
                          <w:pPr>
                            <w:bidi/>
                            <w:spacing w:after="0"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  <w:rtl/>
                            </w:rPr>
                            <w:t>وزارة التعليم</w:t>
                          </w:r>
                        </w:p>
                        <w:p w:rsidR="004D544D" w:rsidRPr="00052D9E" w:rsidRDefault="004D544D" w:rsidP="00091204">
                          <w:pPr>
                            <w:bidi/>
                            <w:spacing w:after="0"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  <w:rtl/>
                            </w:rPr>
                            <w:t>جامعة المستقبل</w:t>
                          </w:r>
                        </w:p>
                        <w:p w:rsidR="004D544D" w:rsidRPr="00052D9E" w:rsidRDefault="004D544D" w:rsidP="00091204">
                          <w:pPr>
                            <w:bidi/>
                            <w:spacing w:after="0"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4C8F8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386.25pt;margin-top:7.5pt;width:126.75pt;height:70.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" filled="f" stroked="f" strokeweight=".5pt">
              <v:textbox>
                <w:txbxContent>
                  <w:p w:rsidR="004D544D" w:rsidRPr="00052D9E" w:rsidRDefault="004D544D" w:rsidP="00091204">
                    <w:pPr>
                      <w:bidi/>
                      <w:spacing w:after="0"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  <w:rtl/>
                      </w:rPr>
                      <w:t>المملكة العربية السعودية</w:t>
                    </w:r>
                  </w:p>
                  <w:p w:rsidR="004D544D" w:rsidRPr="00052D9E" w:rsidRDefault="004D544D" w:rsidP="00091204">
                    <w:pPr>
                      <w:bidi/>
                      <w:spacing w:after="0"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  <w:rtl/>
                      </w:rPr>
                      <w:t>وزارة التعليم</w:t>
                    </w:r>
                  </w:p>
                  <w:p w:rsidR="004D544D" w:rsidRPr="00052D9E" w:rsidRDefault="004D544D" w:rsidP="00091204">
                    <w:pPr>
                      <w:bidi/>
                      <w:spacing w:after="0"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  <w:rtl/>
                      </w:rPr>
                      <w:t>جامعة المستقبل</w:t>
                    </w:r>
                  </w:p>
                  <w:p w:rsidR="004D544D" w:rsidRPr="00052D9E" w:rsidRDefault="004D544D" w:rsidP="00091204">
                    <w:pPr>
                      <w:bidi/>
                      <w:spacing w:after="0"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091204">
      <w:rPr>
        <w:rFonts w:asciiTheme="majorBidi" w:hAnsiTheme="majorBidi" w:cstheme="majorBidi"/>
        <w:b/>
        <w:bCs/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5B620A55" wp14:editId="5B334A2D">
              <wp:simplePos x="0" y="0"/>
              <wp:positionH relativeFrom="column">
                <wp:posOffset>-133985</wp:posOffset>
              </wp:positionH>
              <wp:positionV relativeFrom="paragraph">
                <wp:posOffset>95250</wp:posOffset>
              </wp:positionV>
              <wp:extent cx="1749425" cy="89789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9425" cy="8978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D544D" w:rsidRPr="00052D9E" w:rsidRDefault="004D544D" w:rsidP="00215807">
                          <w:pPr>
                            <w:spacing w:after="0" w:line="48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  <w:t>Kingdom of Saudi Arabia</w:t>
                          </w:r>
                        </w:p>
                        <w:p w:rsidR="004D544D" w:rsidRPr="00052D9E" w:rsidRDefault="004D544D" w:rsidP="00215807">
                          <w:pPr>
                            <w:spacing w:after="0" w:line="48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  <w:t>Ministry of Education</w:t>
                          </w:r>
                        </w:p>
                        <w:p w:rsidR="004D544D" w:rsidRPr="00052D9E" w:rsidRDefault="004D544D" w:rsidP="00215807">
                          <w:pPr>
                            <w:bidi/>
                            <w:spacing w:after="0" w:line="48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  <w:t>Mustaqbal 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5B620A55" id="Text Box 7" o:spid="_x0000_s1027" type="#_x0000_t202" style="position:absolute;left:0;text-align:left;margin-left:-10.55pt;margin-top:7.5pt;width:137.75pt;height:70.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" filled="f" stroked="f" strokeweight=".5pt">
              <v:textbox>
                <w:txbxContent>
                  <w:p w:rsidR="004D544D" w:rsidRPr="00052D9E" w:rsidRDefault="004D544D" w:rsidP="00215807">
                    <w:pPr>
                      <w:spacing w:after="0" w:line="48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  <w:t>Kingdom of Saudi Arabia</w:t>
                    </w:r>
                  </w:p>
                  <w:p w:rsidR="004D544D" w:rsidRPr="00052D9E" w:rsidRDefault="004D544D" w:rsidP="00215807">
                    <w:pPr>
                      <w:spacing w:after="0" w:line="48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  <w:t>Ministry of Education</w:t>
                    </w:r>
                  </w:p>
                  <w:p w:rsidR="004D544D" w:rsidRPr="00052D9E" w:rsidRDefault="004D544D" w:rsidP="00215807">
                    <w:pPr>
                      <w:bidi/>
                      <w:spacing w:after="0" w:line="48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  <w:t>Mustaqbal University</w:t>
                    </w:r>
                  </w:p>
                </w:txbxContent>
              </v:textbox>
            </v:shape>
          </w:pict>
        </mc:Fallback>
      </mc:AlternateContent>
    </w: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91204" w:rsidRDefault="004D544D" w:rsidP="00052D9E">
    <w:pPr>
      <w:pStyle w:val="Header"/>
      <w:tabs>
        <w:tab w:val="left" w:pos="4039"/>
      </w:tabs>
      <w:rPr>
        <w:rFonts w:asciiTheme="majorBidi" w:hAnsiTheme="majorBidi" w:cstheme="majorBidi"/>
        <w:b/>
        <w:bCs/>
        <w:rtl/>
      </w:rPr>
    </w:pPr>
    <w:r w:rsidRPr="00091204">
      <w:rPr>
        <w:rFonts w:asciiTheme="majorBidi" w:hAnsiTheme="majorBidi" w:cstheme="majorBidi"/>
        <w:b/>
        <w:bCs/>
      </w:rPr>
      <w:tab/>
    </w:r>
    <w:r w:rsidRPr="00091204">
      <w:rPr>
        <w:rFonts w:asciiTheme="majorBidi" w:hAnsiTheme="majorBidi" w:cstheme="majorBidi"/>
        <w:b/>
        <w:bCs/>
      </w:rPr>
      <w:tab/>
    </w: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sz w:val="16"/>
        <w:szCs w:val="16"/>
        <w:rtl/>
      </w:rPr>
    </w:pPr>
  </w:p>
  <w:p w:rsidR="004D544D" w:rsidRPr="00052D9E" w:rsidRDefault="004D544D" w:rsidP="00052D9E">
    <w:pPr>
      <w:pStyle w:val="Header"/>
      <w:jc w:val="center"/>
      <w:rPr>
        <w:rFonts w:asciiTheme="majorBidi" w:hAnsiTheme="majorBidi" w:cstheme="majorBidi"/>
        <w:b/>
        <w:bCs/>
        <w:color w:val="6E4C59"/>
        <w:sz w:val="28"/>
        <w:szCs w:val="28"/>
      </w:rPr>
    </w:pPr>
    <w:r>
      <w:rPr>
        <w:rFonts w:asciiTheme="majorBidi" w:hAnsiTheme="majorBidi" w:cstheme="majorBidi"/>
        <w:b/>
        <w:bCs/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351790</wp:posOffset>
              </wp:positionV>
              <wp:extent cx="5475479" cy="0"/>
              <wp:effectExtent l="0" t="76200" r="49530" b="7620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75479" cy="0"/>
                        <a:chOff x="0" y="0"/>
                        <a:chExt cx="5475479" cy="0"/>
                      </a:xfrm>
                    </wpg:grpSpPr>
                    <wps:wsp>
                      <wps:cNvPr id="452" name="Straight Connector 452"/>
                      <wps:cNvCnPr/>
                      <wps:spPr>
                        <a:xfrm flipV="1">
                          <a:off x="0" y="0"/>
                          <a:ext cx="1337819" cy="0"/>
                        </a:xfrm>
                        <a:prstGeom prst="line">
                          <a:avLst/>
                        </a:prstGeom>
                        <a:ln w="152400">
                          <a:solidFill>
                            <a:srgbClr val="6E4C5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51" name="Straight Connector 451"/>
                      <wps:cNvCnPr/>
                      <wps:spPr>
                        <a:xfrm flipV="1">
                          <a:off x="1379220" y="0"/>
                          <a:ext cx="1337819" cy="0"/>
                        </a:xfrm>
                        <a:prstGeom prst="line">
                          <a:avLst/>
                        </a:prstGeom>
                        <a:ln w="152400">
                          <a:solidFill>
                            <a:srgbClr val="31505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50" name="Straight Connector 450"/>
                      <wps:cNvCnPr/>
                      <wps:spPr>
                        <a:xfrm flipV="1">
                          <a:off x="2758440" y="0"/>
                          <a:ext cx="1337819" cy="0"/>
                        </a:xfrm>
                        <a:prstGeom prst="line">
                          <a:avLst/>
                        </a:prstGeom>
                        <a:ln w="152400">
                          <a:solidFill>
                            <a:srgbClr val="80808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Straight Connector 4"/>
                      <wps:cNvCnPr/>
                      <wps:spPr>
                        <a:xfrm flipV="1">
                          <a:off x="4137660" y="0"/>
                          <a:ext cx="1337819" cy="0"/>
                        </a:xfrm>
                        <a:prstGeom prst="line">
                          <a:avLst/>
                        </a:prstGeom>
                        <a:ln w="152400">
                          <a:solidFill>
                            <a:srgbClr val="A6987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C6EF425" id="Group 5" o:spid="_x0000_s1026" style="position:absolute;margin-left:0;margin-top:27.7pt;width:431.15pt;height:0;z-index:251666432;mso-position-horizontal:center;mso-position-horizontal-relative:margin" coordsize="5475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">
              <v:line id="Straight Connector 452" o:spid="_x0000_s1027" style="position:absolute;flip:y;visibility:visible;mso-wrap-style:square" from="0,0" to="1337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" strokecolor="#6e4c59" strokeweight="12pt">
                <v:stroke joinstyle="miter"/>
              </v:line>
              <v:line id="Straight Connector 451" o:spid="_x0000_s1028" style="position:absolute;flip:y;visibility:visible;mso-wrap-style:square" from="13792,0" to="2717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" strokecolor="#31505c" strokeweight="12pt">
                <v:stroke joinstyle="miter"/>
              </v:line>
              <v:line id="Straight Connector 450" o:spid="_x0000_s1029" style="position:absolute;flip:y;visibility:visible;mso-wrap-style:square" from="27584,0" to="4096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" strokecolor="gray" strokeweight="12pt">
                <v:stroke joinstyle="miter"/>
              </v:line>
              <v:line id="Straight Connector 4" o:spid="_x0000_s1030" style="position:absolute;flip:y;visibility:visible;mso-wrap-style:square" from="41376,0" to="5475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" strokecolor="#a6987c" strokeweight="12pt">
                <v:stroke joinstyle="miter"/>
              </v:line>
              <w10:wrap anchorx="margin"/>
            </v:group>
          </w:pict>
        </mc:Fallback>
      </mc:AlternateContent>
    </w:r>
    <w:r w:rsidRPr="00091204">
      <w:rPr>
        <w:rFonts w:asciiTheme="majorBidi" w:hAnsiTheme="majorBidi" w:cstheme="majorBidi"/>
        <w:b/>
        <w:bCs/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>
              <wp:simplePos x="0" y="0"/>
              <wp:positionH relativeFrom="column">
                <wp:posOffset>-720090</wp:posOffset>
              </wp:positionH>
              <wp:positionV relativeFrom="paragraph">
                <wp:posOffset>499110</wp:posOffset>
              </wp:positionV>
              <wp:extent cx="2911475" cy="7030085"/>
              <wp:effectExtent l="0" t="0" r="0" b="0"/>
              <wp:wrapNone/>
              <wp:docPr id="50" name="Rectangle 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11475" cy="7030085"/>
                      </a:xfrm>
                      <a:prstGeom prst="rect">
                        <a:avLst/>
                      </a:prstGeom>
                      <a:blipFill dpi="0" rotWithShape="1">
                        <a:blip r:embed="rId2">
                          <a:alphaModFix amt="25000"/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7E4CC1" id="Rectangle 50" o:spid="_x0000_s1026" style="position:absolute;margin-left:-56.7pt;margin-top:39.3pt;width:229.25pt;height:553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" stroked="f" strokeweight="1pt">
              <v:fill r:id="rId3" o:title="" opacity=".25" recolor="t" rotate="t" type="fram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6727F"/>
    <w:multiLevelType w:val="hybridMultilevel"/>
    <w:tmpl w:val="0D54AFAC"/>
    <w:lvl w:ilvl="0" w:tplc="DF80C9F8">
      <w:start w:val="1"/>
      <w:numFmt w:val="bullet"/>
      <w:lvlText w:val=""/>
      <w:lvlJc w:val="left"/>
      <w:pPr>
        <w:ind w:left="480" w:hanging="360"/>
      </w:pPr>
      <w:rPr>
        <w:rFonts w:ascii="Segoe MDL2 Assets" w:hAnsi="Segoe MDL2 Assets" w:hint="default"/>
        <w:b w:val="0"/>
        <w:color w:val="6E4C59"/>
        <w:sz w:val="24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13C05BD4"/>
    <w:multiLevelType w:val="hybridMultilevel"/>
    <w:tmpl w:val="23DAB468"/>
    <w:lvl w:ilvl="0" w:tplc="F646933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GE SS Two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849D3"/>
    <w:multiLevelType w:val="hybridMultilevel"/>
    <w:tmpl w:val="F2C2C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E21EF"/>
    <w:multiLevelType w:val="hybridMultilevel"/>
    <w:tmpl w:val="035E65B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30991256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41469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76ABD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A01BD"/>
    <w:multiLevelType w:val="hybridMultilevel"/>
    <w:tmpl w:val="753E3858"/>
    <w:lvl w:ilvl="0" w:tplc="0409000F">
      <w:start w:val="1"/>
      <w:numFmt w:val="decimal"/>
      <w:lvlText w:val="%1."/>
      <w:lvlJc w:val="left"/>
      <w:pPr>
        <w:ind w:left="1035" w:hanging="360"/>
      </w:p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8" w15:restartNumberingAfterBreak="0">
    <w:nsid w:val="559D3969"/>
    <w:multiLevelType w:val="hybridMultilevel"/>
    <w:tmpl w:val="600AB8F4"/>
    <w:lvl w:ilvl="0" w:tplc="F646933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GE SS Two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2790C"/>
    <w:multiLevelType w:val="hybridMultilevel"/>
    <w:tmpl w:val="DFDA54A4"/>
    <w:lvl w:ilvl="0" w:tplc="6EB8E496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8159A8"/>
    <w:multiLevelType w:val="hybridMultilevel"/>
    <w:tmpl w:val="753E3858"/>
    <w:lvl w:ilvl="0" w:tplc="0409000F">
      <w:start w:val="1"/>
      <w:numFmt w:val="decimal"/>
      <w:lvlText w:val="%1."/>
      <w:lvlJc w:val="left"/>
      <w:pPr>
        <w:ind w:left="1035" w:hanging="360"/>
      </w:p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1" w15:restartNumberingAfterBreak="0">
    <w:nsid w:val="5EC168DF"/>
    <w:multiLevelType w:val="hybridMultilevel"/>
    <w:tmpl w:val="112E8058"/>
    <w:lvl w:ilvl="0" w:tplc="F646933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GE SS Two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C8219A"/>
    <w:multiLevelType w:val="hybridMultilevel"/>
    <w:tmpl w:val="82DA5746"/>
    <w:lvl w:ilvl="0" w:tplc="E8EADEB0">
      <w:start w:val="1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-Mohanad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365DA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146926"/>
    <w:multiLevelType w:val="hybridMultilevel"/>
    <w:tmpl w:val="0A18AA7C"/>
    <w:lvl w:ilvl="0" w:tplc="CB389B80">
      <w:start w:val="1"/>
      <w:numFmt w:val="bullet"/>
      <w:lvlText w:val="-"/>
      <w:lvlJc w:val="left"/>
      <w:pPr>
        <w:ind w:left="1080" w:hanging="360"/>
      </w:pPr>
      <w:rPr>
        <w:rFonts w:ascii="Tajawal ExtraBold" w:eastAsiaTheme="minorHAnsi" w:hAnsi="Tajawal ExtraBold" w:cs="Tajawal ExtraBol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4"/>
  </w:num>
  <w:num w:numId="4">
    <w:abstractNumId w:val="3"/>
  </w:num>
  <w:num w:numId="5">
    <w:abstractNumId w:val="10"/>
  </w:num>
  <w:num w:numId="6">
    <w:abstractNumId w:val="7"/>
  </w:num>
  <w:num w:numId="7">
    <w:abstractNumId w:val="2"/>
  </w:num>
  <w:num w:numId="8">
    <w:abstractNumId w:val="13"/>
  </w:num>
  <w:num w:numId="9">
    <w:abstractNumId w:val="5"/>
  </w:num>
  <w:num w:numId="10">
    <w:abstractNumId w:val="4"/>
  </w:num>
  <w:num w:numId="11">
    <w:abstractNumId w:val="6"/>
  </w:num>
  <w:num w:numId="12">
    <w:abstractNumId w:val="0"/>
  </w:num>
  <w:num w:numId="13">
    <w:abstractNumId w:val="11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isplayBackgroundShape/>
  <w:embedTrueTypeFonts/>
  <w:embedSystemFonts/>
  <w:proofState w:spelling="clean" w:grammar="clean"/>
  <w:defaultTabStop w:val="720"/>
  <w:characterSpacingControl w:val="doNotCompress"/>
  <w:hdrShapeDefaults>
    <o:shapedefaults v:ext="edit" spidmax="2049">
      <o:colormru v:ext="edit" colors="#eaf7ab,#f8f3ea,#f9f6f1,#faf8f4,#fefdfc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LA0tDAwMDA1MTdW0lEKTi0uzszPAykwrQUA8Vgt3ywAAAA="/>
  </w:docVars>
  <w:rsids>
    <w:rsidRoot w:val="00C67E5C"/>
    <w:rsid w:val="000079D7"/>
    <w:rsid w:val="00011D36"/>
    <w:rsid w:val="00022773"/>
    <w:rsid w:val="0002528E"/>
    <w:rsid w:val="00052D9E"/>
    <w:rsid w:val="00062AD0"/>
    <w:rsid w:val="00091204"/>
    <w:rsid w:val="000C435A"/>
    <w:rsid w:val="000E5E87"/>
    <w:rsid w:val="000F4075"/>
    <w:rsid w:val="0010187A"/>
    <w:rsid w:val="0011298B"/>
    <w:rsid w:val="00184A01"/>
    <w:rsid w:val="001C690D"/>
    <w:rsid w:val="00205E06"/>
    <w:rsid w:val="00215807"/>
    <w:rsid w:val="00220E79"/>
    <w:rsid w:val="00231C0A"/>
    <w:rsid w:val="00264B56"/>
    <w:rsid w:val="00282583"/>
    <w:rsid w:val="002A171A"/>
    <w:rsid w:val="002C28F4"/>
    <w:rsid w:val="002C554C"/>
    <w:rsid w:val="002D409A"/>
    <w:rsid w:val="003008FC"/>
    <w:rsid w:val="00317774"/>
    <w:rsid w:val="00342C9B"/>
    <w:rsid w:val="003524E9"/>
    <w:rsid w:val="003C4693"/>
    <w:rsid w:val="004151C0"/>
    <w:rsid w:val="004329EF"/>
    <w:rsid w:val="004733B5"/>
    <w:rsid w:val="004D0200"/>
    <w:rsid w:val="004D544D"/>
    <w:rsid w:val="00506B22"/>
    <w:rsid w:val="005208FE"/>
    <w:rsid w:val="00531C2B"/>
    <w:rsid w:val="00572645"/>
    <w:rsid w:val="005B02E6"/>
    <w:rsid w:val="005B2D70"/>
    <w:rsid w:val="005C6545"/>
    <w:rsid w:val="0063768E"/>
    <w:rsid w:val="00654E84"/>
    <w:rsid w:val="00665D38"/>
    <w:rsid w:val="006C4191"/>
    <w:rsid w:val="006D6880"/>
    <w:rsid w:val="006E1C3D"/>
    <w:rsid w:val="0085204C"/>
    <w:rsid w:val="00855B19"/>
    <w:rsid w:val="008C74D5"/>
    <w:rsid w:val="008E57D5"/>
    <w:rsid w:val="008E693B"/>
    <w:rsid w:val="009013E7"/>
    <w:rsid w:val="00924C2E"/>
    <w:rsid w:val="009409A8"/>
    <w:rsid w:val="009A31A0"/>
    <w:rsid w:val="009A5E41"/>
    <w:rsid w:val="009A6C5A"/>
    <w:rsid w:val="009B78D3"/>
    <w:rsid w:val="00A31C30"/>
    <w:rsid w:val="00A33E00"/>
    <w:rsid w:val="00A36AFD"/>
    <w:rsid w:val="00A64C86"/>
    <w:rsid w:val="00A73EA0"/>
    <w:rsid w:val="00AA6D23"/>
    <w:rsid w:val="00AB4924"/>
    <w:rsid w:val="00AC7C7A"/>
    <w:rsid w:val="00B012EB"/>
    <w:rsid w:val="00B143D9"/>
    <w:rsid w:val="00B528E2"/>
    <w:rsid w:val="00BD16EA"/>
    <w:rsid w:val="00BF1AAA"/>
    <w:rsid w:val="00C04463"/>
    <w:rsid w:val="00C40672"/>
    <w:rsid w:val="00C67E5C"/>
    <w:rsid w:val="00CA124A"/>
    <w:rsid w:val="00D2284A"/>
    <w:rsid w:val="00D70A90"/>
    <w:rsid w:val="00D72EFE"/>
    <w:rsid w:val="00D85F2E"/>
    <w:rsid w:val="00DB114D"/>
    <w:rsid w:val="00DD04BF"/>
    <w:rsid w:val="00DE4C70"/>
    <w:rsid w:val="00DE7540"/>
    <w:rsid w:val="00DF67EC"/>
    <w:rsid w:val="00E57EAB"/>
    <w:rsid w:val="00E63CD8"/>
    <w:rsid w:val="00EA1755"/>
    <w:rsid w:val="00ED0F64"/>
    <w:rsid w:val="00ED2E6D"/>
    <w:rsid w:val="00EF7F49"/>
    <w:rsid w:val="00F60775"/>
    <w:rsid w:val="00F8750B"/>
    <w:rsid w:val="00FA5D37"/>
    <w:rsid w:val="00FD13BF"/>
    <w:rsid w:val="00FE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af7ab,#f8f3ea,#f9f6f1,#faf8f4,#fefdfc,white"/>
    </o:shapedefaults>
    <o:shapelayout v:ext="edit">
      <o:idmap v:ext="edit" data="1"/>
    </o:shapelayout>
  </w:shapeDefaults>
  <w:decimalSymbol w:val="."/>
  <w:listSeparator w:val=","/>
  <w14:docId w14:val="3C18F5A9"/>
  <w15:chartTrackingRefBased/>
  <w15:docId w15:val="{BE23974B-ECAA-4F72-AF03-88D18C4F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7E5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7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E5C"/>
  </w:style>
  <w:style w:type="table" w:styleId="TableGrid">
    <w:name w:val="Table Grid"/>
    <w:basedOn w:val="TableNormal"/>
    <w:uiPriority w:val="39"/>
    <w:rsid w:val="00C67E5C"/>
    <w:pPr>
      <w:spacing w:after="0" w:line="240" w:lineRule="auto"/>
    </w:pPr>
    <w:rPr>
      <w:rFonts w:cs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46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C5A"/>
  </w:style>
  <w:style w:type="character" w:styleId="PlaceholderText">
    <w:name w:val="Placeholder Text"/>
    <w:basedOn w:val="DefaultParagraphFont"/>
    <w:uiPriority w:val="99"/>
    <w:semiHidden/>
    <w:rsid w:val="006D6880"/>
    <w:rPr>
      <w:color w:val="808080"/>
    </w:rPr>
  </w:style>
  <w:style w:type="table" w:styleId="GridTable4-Accent3">
    <w:name w:val="Grid Table 4 Accent 3"/>
    <w:basedOn w:val="TableNormal"/>
    <w:uiPriority w:val="49"/>
    <w:rsid w:val="006E1C3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1C3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5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jasad</dc:creator>
  <cp:keywords/>
  <dc:description/>
  <cp:lastModifiedBy>احمد فهمي حاج اسعد</cp:lastModifiedBy>
  <cp:revision>2</cp:revision>
  <cp:lastPrinted>2022-01-08T20:46:00Z</cp:lastPrinted>
  <dcterms:created xsi:type="dcterms:W3CDTF">2022-01-19T10:25:00Z</dcterms:created>
  <dcterms:modified xsi:type="dcterms:W3CDTF">2022-01-19T10:25:00Z</dcterms:modified>
</cp:coreProperties>
</file>